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круха</w:t>
      </w:r>
      <w:r>
        <w:t xml:space="preserve"> </w:t>
      </w:r>
      <w:r>
        <w:t xml:space="preserve">Евген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70493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704930"/>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592455"/>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592455"/>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39690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39690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98714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87141"/>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6168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6168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940515"/>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940515"/>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50424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50424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308664"/>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308664"/>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372828"/>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372828"/>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31145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31145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348833"/>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348833"/>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круха Евгений</dc:creator>
  <dc:language>ru-RU</dc:language>
  <cp:keywords/>
  <dcterms:created xsi:type="dcterms:W3CDTF">2024-06-19T09:15:01Z</dcterms:created>
  <dcterms:modified xsi:type="dcterms:W3CDTF">2024-06-19T09: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